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c8aecef1e7279e24a99a51878cf209ac2f2d51"/>
    <w:p>
      <w:pPr>
        <w:pStyle w:val="Heading3"/>
      </w:pPr>
      <w:r>
        <w:t xml:space="preserve">Поздравление главы управы района Щукино О.С. Железняка с Днем семьи, любви и верности</w:t>
      </w:r>
    </w:p>
    <w:p>
      <w:pPr>
        <w:pStyle w:val="FirstParagraph"/>
      </w:pPr>
      <w:r>
        <w:t xml:space="preserve">07.07.2017</w:t>
      </w:r>
    </w:p>
    <w:p>
      <w:pPr>
        <w:pStyle w:val="BodyText"/>
      </w:pPr>
      <w:r>
        <w:t xml:space="preserve">Дорогие щукинцы от всего сердца поздравляю вас с Днем семьи, любви и верности!</w:t>
      </w:r>
    </w:p>
    <w:p>
      <w:pPr>
        <w:pStyle w:val="BodyText"/>
      </w:pPr>
      <w:r>
        <w:t xml:space="preserve">Хорошая и крепкая семья – большое счастье, главная опора в жизни, источник вдохновения и гармонии. Именно в ней формируются основы нашего будущего. Нам всем необходимо беречь семейные традиции, передающиеся из поколения в поколение. Тогда и будет продолжаться жизнь, и в семье всегда будут прививаться любовь и забота, трудолюбие и чувство ответственности, и, как следствие, – ответственная гражданская позиция. И, конечно же, именно с семьи начинается Родина.</w:t>
      </w:r>
    </w:p>
    <w:p>
      <w:pPr>
        <w:pStyle w:val="BodyText"/>
      </w:pPr>
      <w:r>
        <w:t xml:space="preserve">Самое святое в семье – это дети и никакие достижения не идут ни в какое сравнение со счастьем видеть, как из наших детей вырастают достойные люди.</w:t>
      </w:r>
    </w:p>
    <w:p>
      <w:pPr>
        <w:pStyle w:val="BodyText"/>
      </w:pPr>
      <w:r>
        <w:t xml:space="preserve">В этот замечательный день особая признательность многодетным семьям. Здоровья супружеским парам с многолетним стажем семейной жизни. Терпения и бесконечной любви молодоженам и тем, кто еще только собирается создать свою семью.</w:t>
      </w:r>
    </w:p>
    <w:p>
      <w:pPr>
        <w:pStyle w:val="BodyText"/>
      </w:pPr>
      <w:r>
        <w:t xml:space="preserve">Желаю всем семьям доброты и уюта, понимания и поддержки, счастья и радости, доверия и долгих лет совместной жизни. Любите друг друга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64007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64007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64007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8:12:53Z</dcterms:created>
  <dcterms:modified xsi:type="dcterms:W3CDTF">2025-06-07T1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